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3DEC1" w14:textId="5901331D" w:rsidR="00EE5D0B" w:rsidRDefault="003E7435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30CC2F" wp14:editId="43391117">
                <wp:simplePos x="0" y="0"/>
                <wp:positionH relativeFrom="column">
                  <wp:posOffset>4796287</wp:posOffset>
                </wp:positionH>
                <wp:positionV relativeFrom="paragraph">
                  <wp:posOffset>4692770</wp:posOffset>
                </wp:positionV>
                <wp:extent cx="3736975" cy="1328468"/>
                <wp:effectExtent l="0" t="0" r="0" b="50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6975" cy="13284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BB0F3E" w14:textId="77777777" w:rsidR="00845CE6" w:rsidRPr="00EE5D0B" w:rsidRDefault="00845CE6" w:rsidP="00845CE6">
                            <w:pPr>
                              <w:snapToGrid w:val="0"/>
                              <w:spacing w:after="160"/>
                              <w:jc w:val="center"/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</w:pPr>
                            <w:r w:rsidRPr="00DD2A49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>WHATEVER YOU NEED, WE ARE HERE TO HELP.</w:t>
                            </w:r>
                            <w:r w:rsidRPr="00EE5D0B">
                              <w:rPr>
                                <w:rFonts w:ascii="Calibri" w:hAnsi="Calibri" w:cs="Calibri"/>
                                <w:b/>
                                <w:bCs/>
                                <w:color w:val="D4222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E5D0B"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br/>
                            </w:r>
                            <w:r w:rsidRPr="004478BD">
                              <w:rPr>
                                <w:rFonts w:ascii="Calibri" w:hAnsi="Calibri" w:cs="Calibri"/>
                                <w:i/>
                                <w:iCs/>
                                <w:color w:val="595A59"/>
                                <w:sz w:val="22"/>
                                <w:szCs w:val="22"/>
                              </w:rPr>
                              <w:t>Just call or log on to get started.</w:t>
                            </w:r>
                          </w:p>
                          <w:p w14:paraId="3044B02A" w14:textId="315DCA54" w:rsidR="00845CE6" w:rsidRPr="00EE5D0B" w:rsidRDefault="00845CE6" w:rsidP="00845CE6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>TOLL-FREE</w:t>
                            </w:r>
                            <w:r w:rsidRPr="00EE5D0B"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B32F8A"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  <w:t>1-800-624-2593</w:t>
                            </w:r>
                          </w:p>
                          <w:p w14:paraId="562711CD" w14:textId="4D1E6EC8" w:rsidR="00845CE6" w:rsidRPr="00EE5D0B" w:rsidRDefault="00845CE6" w:rsidP="00845CE6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</w:pPr>
                            <w:r w:rsidRPr="00EE5D0B"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 xml:space="preserve">WEBSITE: </w:t>
                            </w:r>
                            <w:r w:rsidR="00B32F8A"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  <w:t>www.nationaleap.com</w:t>
                            </w:r>
                          </w:p>
                          <w:p w14:paraId="47E0AF86" w14:textId="048A0187" w:rsidR="003E7435" w:rsidRDefault="003E7435" w:rsidP="003E7435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>Username</w:t>
                            </w:r>
                            <w:r w:rsidRPr="00EE5D0B"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466CCF"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  <w:t>Your Company Name</w:t>
                            </w:r>
                          </w:p>
                          <w:p w14:paraId="11BA8ABD" w14:textId="70E805D7" w:rsidR="003E7435" w:rsidRDefault="003E7435" w:rsidP="003E7435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>Password</w:t>
                            </w:r>
                            <w:r w:rsidRPr="00EE5D0B"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466CCF"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  <w:t>Your Company Name</w:t>
                            </w:r>
                          </w:p>
                          <w:p w14:paraId="506C9D64" w14:textId="7CE7911E" w:rsidR="003E7435" w:rsidRDefault="003E7435" w:rsidP="00845CE6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</w:pPr>
                          </w:p>
                          <w:p w14:paraId="023DEBBF" w14:textId="77777777" w:rsidR="003E7435" w:rsidRDefault="003E7435" w:rsidP="00845CE6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298AA7"/>
                                <w:sz w:val="22"/>
                                <w:szCs w:val="22"/>
                              </w:rPr>
                            </w:pPr>
                          </w:p>
                          <w:p w14:paraId="48DD000D" w14:textId="77777777" w:rsidR="003E7435" w:rsidRPr="00845CE6" w:rsidRDefault="003E7435" w:rsidP="00845CE6">
                            <w:pPr>
                              <w:spacing w:line="276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color w:val="595A5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30CC2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77.65pt;margin-top:369.5pt;width:294.25pt;height:104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" filled="f" stroked="f" strokeweight=".5pt">
                <v:textbox>
                  <w:txbxContent>
                    <w:p w14:paraId="71BB0F3E" w14:textId="77777777" w:rsidR="00845CE6" w:rsidRPr="00EE5D0B" w:rsidRDefault="00845CE6" w:rsidP="00845CE6">
                      <w:pPr>
                        <w:snapToGrid w:val="0"/>
                        <w:spacing w:after="160"/>
                        <w:jc w:val="center"/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</w:pPr>
                      <w:r w:rsidRPr="00DD2A49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>WHATEVER YOU NEED, WE ARE HERE TO HELP.</w:t>
                      </w:r>
                      <w:r w:rsidRPr="00EE5D0B">
                        <w:rPr>
                          <w:rFonts w:ascii="Calibri" w:hAnsi="Calibri" w:cs="Calibri"/>
                          <w:b/>
                          <w:bCs/>
                          <w:color w:val="D4222A"/>
                          <w:sz w:val="22"/>
                          <w:szCs w:val="22"/>
                        </w:rPr>
                        <w:t xml:space="preserve"> </w:t>
                      </w:r>
                      <w:r w:rsidRPr="00EE5D0B"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br/>
                      </w:r>
                      <w:r w:rsidRPr="004478BD">
                        <w:rPr>
                          <w:rFonts w:ascii="Calibri" w:hAnsi="Calibri" w:cs="Calibri"/>
                          <w:i/>
                          <w:iCs/>
                          <w:color w:val="595A59"/>
                          <w:sz w:val="22"/>
                          <w:szCs w:val="22"/>
                        </w:rPr>
                        <w:t>Just call or log on to get started.</w:t>
                      </w:r>
                    </w:p>
                    <w:p w14:paraId="3044B02A" w14:textId="315DCA54" w:rsidR="00845CE6" w:rsidRPr="00EE5D0B" w:rsidRDefault="00845CE6" w:rsidP="00845CE6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>TOLL-FREE</w:t>
                      </w:r>
                      <w:r w:rsidRPr="00EE5D0B"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 xml:space="preserve">: </w:t>
                      </w:r>
                      <w:r w:rsidR="00B32F8A"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  <w:t>1-800-624-2593</w:t>
                      </w:r>
                    </w:p>
                    <w:p w14:paraId="562711CD" w14:textId="4D1E6EC8" w:rsidR="00845CE6" w:rsidRPr="00EE5D0B" w:rsidRDefault="00845CE6" w:rsidP="00845CE6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</w:pPr>
                      <w:r w:rsidRPr="00EE5D0B"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 xml:space="preserve">WEBSITE: </w:t>
                      </w:r>
                      <w:r w:rsidR="00B32F8A"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  <w:t>www.nationaleap.com</w:t>
                      </w:r>
                    </w:p>
                    <w:p w14:paraId="47E0AF86" w14:textId="048A0187" w:rsidR="003E7435" w:rsidRDefault="003E7435" w:rsidP="003E7435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>Username</w:t>
                      </w:r>
                      <w:r w:rsidRPr="00EE5D0B"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 xml:space="preserve">: </w:t>
                      </w:r>
                      <w:r w:rsidR="00466CCF"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  <w:t>Your Company Name</w:t>
                      </w:r>
                    </w:p>
                    <w:p w14:paraId="11BA8ABD" w14:textId="70E805D7" w:rsidR="003E7435" w:rsidRDefault="003E7435" w:rsidP="003E7435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>Password</w:t>
                      </w:r>
                      <w:r w:rsidRPr="00EE5D0B"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  <w:t xml:space="preserve">: </w:t>
                      </w:r>
                      <w:r w:rsidR="00466CCF"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  <w:t>Your Company Name</w:t>
                      </w:r>
                    </w:p>
                    <w:p w14:paraId="506C9D64" w14:textId="7CE7911E" w:rsidR="003E7435" w:rsidRDefault="003E7435" w:rsidP="00845CE6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</w:pPr>
                    </w:p>
                    <w:p w14:paraId="023DEBBF" w14:textId="77777777" w:rsidR="003E7435" w:rsidRDefault="003E7435" w:rsidP="00845CE6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298AA7"/>
                          <w:sz w:val="22"/>
                          <w:szCs w:val="22"/>
                        </w:rPr>
                      </w:pPr>
                    </w:p>
                    <w:p w14:paraId="48DD000D" w14:textId="77777777" w:rsidR="003E7435" w:rsidRPr="00845CE6" w:rsidRDefault="003E7435" w:rsidP="00845CE6">
                      <w:pPr>
                        <w:spacing w:line="276" w:lineRule="auto"/>
                        <w:jc w:val="center"/>
                        <w:rPr>
                          <w:rFonts w:ascii="Calibri" w:hAnsi="Calibri" w:cs="Calibri"/>
                          <w:b/>
                          <w:color w:val="595A5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148E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8DCC1E" wp14:editId="719F2344">
                <wp:simplePos x="0" y="0"/>
                <wp:positionH relativeFrom="column">
                  <wp:posOffset>4829175</wp:posOffset>
                </wp:positionH>
                <wp:positionV relativeFrom="paragraph">
                  <wp:posOffset>2466975</wp:posOffset>
                </wp:positionV>
                <wp:extent cx="3998595" cy="22669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8595" cy="2266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AA7984" w14:textId="238DA6E2" w:rsidR="00EE5D0B" w:rsidRPr="00182103" w:rsidRDefault="00845CE6" w:rsidP="00182103">
                            <w:pPr>
                              <w:snapToGrid w:val="0"/>
                              <w:spacing w:after="80"/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8"/>
                                <w:szCs w:val="28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8"/>
                                <w:szCs w:val="28"/>
                              </w:rPr>
                              <w:t xml:space="preserve">Even when we have our day planned out, life can </w:t>
                            </w:r>
                            <w:r w:rsidR="00DD2A49" w:rsidRPr="00845CE6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8"/>
                                <w:szCs w:val="28"/>
                              </w:rPr>
                              <w:t>sometimes</w:t>
                            </w:r>
                            <w:r w:rsidRPr="00845CE6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8"/>
                                <w:szCs w:val="28"/>
                              </w:rPr>
                              <w:t xml:space="preserve"> take us by surprise. No matter what, it’s always good to know you have support.</w:t>
                            </w:r>
                            <w:r w:rsidR="00182103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 xml:space="preserve">Any time, any day, you have free, confidential access to </w:t>
                            </w:r>
                            <w:r w:rsidR="00C148E4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>EAP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 xml:space="preserve"> consultants and online resources to </w:t>
                            </w:r>
                            <w:r w:rsidR="00C148E4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>help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 xml:space="preserve"> you with these and other </w:t>
                            </w:r>
                            <w:r w:rsidR="00C148E4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>needs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637F04C" w14:textId="16150674" w:rsidR="00845CE6" w:rsidRPr="00845CE6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28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pacing w:val="-2"/>
                                <w:sz w:val="22"/>
                                <w:szCs w:val="22"/>
                              </w:rPr>
                              <w:tab/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-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</w:r>
                            <w:r w:rsidR="00C148E4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Mental h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ealth and wellbeing</w:t>
                            </w:r>
                          </w:p>
                          <w:p w14:paraId="3B0A8A99" w14:textId="77777777" w:rsidR="00845CE6" w:rsidRPr="00845CE6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28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-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Child care, elder care, and family support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1E73D425" w14:textId="77777777" w:rsidR="00845CE6" w:rsidRPr="00845CE6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28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-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Work and career growth</w:t>
                            </w:r>
                          </w:p>
                          <w:p w14:paraId="3B77AD90" w14:textId="087F1AF1" w:rsidR="00C148E4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28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-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</w:r>
                            <w:r w:rsidR="00C148E4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Grief and addiction</w:t>
                            </w:r>
                          </w:p>
                          <w:p w14:paraId="0F39389D" w14:textId="098D6EC3" w:rsidR="00C148E4" w:rsidRPr="00845CE6" w:rsidRDefault="00C148E4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28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-  Legal and financial needs</w:t>
                            </w:r>
                          </w:p>
                          <w:p w14:paraId="495E673B" w14:textId="3FB3AEDC" w:rsidR="00C148E4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85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  <w:t>-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ab/>
                            </w:r>
                            <w:r w:rsidR="00C148E4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Pre-qualified r</w:t>
                            </w: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eferrals to providers, specialists, and resources</w:t>
                            </w:r>
                          </w:p>
                          <w:p w14:paraId="6B47F7A6" w14:textId="77777777" w:rsidR="00C148E4" w:rsidRDefault="00C148E4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85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</w:p>
                          <w:p w14:paraId="3FA215B9" w14:textId="774C68D3" w:rsidR="00845CE6" w:rsidRPr="00845CE6" w:rsidRDefault="00845CE6" w:rsidP="00845CE6">
                            <w:pPr>
                              <w:pStyle w:val="BasicParagraph"/>
                              <w:tabs>
                                <w:tab w:val="left" w:pos="170"/>
                                <w:tab w:val="left" w:pos="340"/>
                              </w:tabs>
                              <w:suppressAutoHyphens/>
                              <w:spacing w:after="85" w:line="240" w:lineRule="auto"/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color w:val="59595A"/>
                                <w:spacing w:val="-2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9C3DCCE" w14:textId="77777777" w:rsidR="00845CE6" w:rsidRDefault="00845CE6" w:rsidP="00C605FE">
                            <w:pPr>
                              <w:spacing w:after="120" w:line="264" w:lineRule="auto"/>
                              <w:rPr>
                                <w:rFonts w:ascii="Calibri" w:hAnsi="Calibri" w:cs="Calibri"/>
                                <w:color w:val="595A5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DCC1E" id="Text Box 5" o:spid="_x0000_s1027" type="#_x0000_t202" style="position:absolute;margin-left:380.25pt;margin-top:194.25pt;width:314.85pt;height:17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" filled="f" stroked="f" strokeweight=".5pt">
                <v:textbox>
                  <w:txbxContent>
                    <w:p w14:paraId="5EAA7984" w14:textId="238DA6E2" w:rsidR="00EE5D0B" w:rsidRPr="00182103" w:rsidRDefault="00845CE6" w:rsidP="00182103">
                      <w:pPr>
                        <w:snapToGrid w:val="0"/>
                        <w:spacing w:after="80"/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8"/>
                          <w:szCs w:val="28"/>
                        </w:rPr>
                      </w:pPr>
                      <w:r w:rsidRPr="00845CE6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8"/>
                          <w:szCs w:val="28"/>
                        </w:rPr>
                        <w:t xml:space="preserve">Even when we have our day planned out, life can </w:t>
                      </w:r>
                      <w:r w:rsidR="00DD2A49" w:rsidRPr="00845CE6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8"/>
                          <w:szCs w:val="28"/>
                        </w:rPr>
                        <w:t>sometimes</w:t>
                      </w:r>
                      <w:r w:rsidRPr="00845CE6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8"/>
                          <w:szCs w:val="28"/>
                        </w:rPr>
                        <w:t xml:space="preserve"> take us by surprise. No matter what, it’s always good to know you have support.</w:t>
                      </w:r>
                      <w:r w:rsidR="00182103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8"/>
                          <w:szCs w:val="28"/>
                        </w:rPr>
                        <w:t xml:space="preserve"> </w:t>
                      </w:r>
                      <w:r w:rsidRPr="00845CE6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 xml:space="preserve">Any time, any day, you have free, confidential access to </w:t>
                      </w:r>
                      <w:r w:rsidR="00C148E4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>EAP</w:t>
                      </w:r>
                      <w:r w:rsidRPr="00845CE6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 xml:space="preserve"> consultants and online resources to </w:t>
                      </w:r>
                      <w:r w:rsidR="00C148E4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>help</w:t>
                      </w:r>
                      <w:r w:rsidRPr="00845CE6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 xml:space="preserve"> you with these and other </w:t>
                      </w:r>
                      <w:r w:rsidR="00C148E4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>needs</w:t>
                      </w:r>
                      <w:r w:rsidRPr="00845CE6"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  <w:t>:</w:t>
                      </w:r>
                    </w:p>
                    <w:p w14:paraId="5637F04C" w14:textId="16150674" w:rsidR="00845CE6" w:rsidRPr="00845CE6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28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pacing w:val="-2"/>
                          <w:sz w:val="22"/>
                          <w:szCs w:val="22"/>
                        </w:rPr>
                        <w:tab/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-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</w:r>
                      <w:r w:rsidR="00C148E4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Mental h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ealth and wellbeing</w:t>
                      </w:r>
                    </w:p>
                    <w:p w14:paraId="3B0A8A99" w14:textId="77777777" w:rsidR="00845CE6" w:rsidRPr="00845CE6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28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-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Child care, elder care, and family support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</w:r>
                    </w:p>
                    <w:p w14:paraId="1E73D425" w14:textId="77777777" w:rsidR="00845CE6" w:rsidRPr="00845CE6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28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-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Work and career growth</w:t>
                      </w:r>
                    </w:p>
                    <w:p w14:paraId="3B77AD90" w14:textId="087F1AF1" w:rsidR="00C148E4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28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-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</w:r>
                      <w:r w:rsidR="00C148E4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Grief and addiction</w:t>
                      </w:r>
                    </w:p>
                    <w:p w14:paraId="0F39389D" w14:textId="098D6EC3" w:rsidR="00C148E4" w:rsidRPr="00845CE6" w:rsidRDefault="00C148E4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28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-  Legal and financial needs</w:t>
                      </w:r>
                    </w:p>
                    <w:p w14:paraId="495E673B" w14:textId="3FB3AEDC" w:rsidR="00C148E4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85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  <w:t>-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ab/>
                      </w:r>
                      <w:r w:rsidR="00C148E4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Pre-qualified r</w:t>
                      </w: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eferrals to providers, specialists, and resources</w:t>
                      </w:r>
                    </w:p>
                    <w:p w14:paraId="6B47F7A6" w14:textId="77777777" w:rsidR="00C148E4" w:rsidRDefault="00C148E4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85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</w:p>
                    <w:p w14:paraId="3FA215B9" w14:textId="774C68D3" w:rsidR="00845CE6" w:rsidRPr="00845CE6" w:rsidRDefault="00845CE6" w:rsidP="00845CE6">
                      <w:pPr>
                        <w:pStyle w:val="BasicParagraph"/>
                        <w:tabs>
                          <w:tab w:val="left" w:pos="170"/>
                          <w:tab w:val="left" w:pos="340"/>
                        </w:tabs>
                        <w:suppressAutoHyphens/>
                        <w:spacing w:after="85" w:line="240" w:lineRule="auto"/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</w:pPr>
                      <w:r w:rsidRPr="00845CE6">
                        <w:rPr>
                          <w:rFonts w:ascii="Calibri" w:hAnsi="Calibri" w:cs="Calibri"/>
                          <w:color w:val="59595A"/>
                          <w:spacing w:val="-2"/>
                          <w:sz w:val="22"/>
                          <w:szCs w:val="22"/>
                        </w:rPr>
                        <w:t>.</w:t>
                      </w:r>
                    </w:p>
                    <w:p w14:paraId="19C3DCCE" w14:textId="77777777" w:rsidR="00845CE6" w:rsidRDefault="00845CE6" w:rsidP="00C605FE">
                      <w:pPr>
                        <w:spacing w:after="120" w:line="264" w:lineRule="auto"/>
                        <w:rPr>
                          <w:rFonts w:ascii="Calibri" w:hAnsi="Calibri" w:cs="Calibri"/>
                          <w:color w:val="595A5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148E4" w:rsidRPr="00701D2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E5E587" wp14:editId="12A90D50">
                <wp:simplePos x="0" y="0"/>
                <wp:positionH relativeFrom="margin">
                  <wp:posOffset>3086100</wp:posOffset>
                </wp:positionH>
                <wp:positionV relativeFrom="paragraph">
                  <wp:posOffset>1066800</wp:posOffset>
                </wp:positionV>
                <wp:extent cx="4838700" cy="114554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8700" cy="1145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E1E35" w14:textId="7ED079F9" w:rsidR="00845CE6" w:rsidRPr="00C148E4" w:rsidRDefault="00C148E4" w:rsidP="00845CE6">
                            <w:pPr>
                              <w:spacing w:line="216" w:lineRule="auto"/>
                              <w:rPr>
                                <w:rFonts w:ascii="Calibri" w:hAnsi="Calibri"/>
                                <w:b/>
                                <w:bCs/>
                                <w:color w:val="FFFFFF" w:themeColor="background1"/>
                                <w:spacing w:val="-7"/>
                                <w:sz w:val="68"/>
                                <w:szCs w:val="68"/>
                              </w:rPr>
                            </w:pPr>
                            <w:r w:rsidRPr="00C148E4">
                              <w:rPr>
                                <w:rFonts w:ascii="Calibri" w:hAnsi="Calibri"/>
                                <w:b/>
                                <w:bCs/>
                                <w:color w:val="FFFFFF" w:themeColor="background1"/>
                                <w:spacing w:val="-7"/>
                                <w:sz w:val="68"/>
                                <w:szCs w:val="68"/>
                              </w:rPr>
                              <w:t xml:space="preserve">EAP </w:t>
                            </w:r>
                            <w:r w:rsidR="00845CE6" w:rsidRPr="00C148E4">
                              <w:rPr>
                                <w:rFonts w:ascii="Calibri" w:hAnsi="Calibri"/>
                                <w:b/>
                                <w:bCs/>
                                <w:color w:val="FFFFFF" w:themeColor="background1"/>
                                <w:spacing w:val="-7"/>
                                <w:sz w:val="68"/>
                                <w:szCs w:val="68"/>
                              </w:rPr>
                              <w:t xml:space="preserve">For Life’s Expected </w:t>
                            </w:r>
                            <w:r w:rsidR="00845CE6" w:rsidRPr="00C148E4">
                              <w:rPr>
                                <w:rFonts w:ascii="Calibri" w:hAnsi="Calibri"/>
                                <w:b/>
                                <w:bCs/>
                                <w:color w:val="FFFFFF" w:themeColor="background1"/>
                                <w:spacing w:val="-7"/>
                                <w:sz w:val="64"/>
                                <w:szCs w:val="64"/>
                              </w:rPr>
                              <w:t>and</w:t>
                            </w:r>
                            <w:r w:rsidR="00845CE6" w:rsidRPr="00C148E4">
                              <w:rPr>
                                <w:rFonts w:ascii="Calibri" w:hAnsi="Calibri"/>
                                <w:b/>
                                <w:bCs/>
                                <w:color w:val="FFFFFF" w:themeColor="background1"/>
                                <w:spacing w:val="-7"/>
                                <w:sz w:val="68"/>
                                <w:szCs w:val="68"/>
                              </w:rPr>
                              <w:t xml:space="preserve"> Unexpected Moments</w:t>
                            </w:r>
                          </w:p>
                          <w:p w14:paraId="0AB80B03" w14:textId="1D3AA08E" w:rsidR="00EE5D0B" w:rsidRPr="00974234" w:rsidRDefault="00EE5D0B" w:rsidP="00EE5D0B">
                            <w:pPr>
                              <w:spacing w:line="216" w:lineRule="auto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spacing w:val="-7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5E587" id="Text Box 4" o:spid="_x0000_s1028" type="#_x0000_t202" style="position:absolute;margin-left:243pt;margin-top:84pt;width:381pt;height:90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" filled="f" stroked="f">
                <v:textbox>
                  <w:txbxContent>
                    <w:p w14:paraId="6D2E1E35" w14:textId="7ED079F9" w:rsidR="00845CE6" w:rsidRPr="00C148E4" w:rsidRDefault="00C148E4" w:rsidP="00845CE6">
                      <w:pPr>
                        <w:spacing w:line="216" w:lineRule="auto"/>
                        <w:rPr>
                          <w:rFonts w:ascii="Calibri" w:hAnsi="Calibri"/>
                          <w:b/>
                          <w:bCs/>
                          <w:color w:val="FFFFFF" w:themeColor="background1"/>
                          <w:spacing w:val="-7"/>
                          <w:sz w:val="68"/>
                          <w:szCs w:val="68"/>
                        </w:rPr>
                      </w:pPr>
                      <w:r w:rsidRPr="00C148E4">
                        <w:rPr>
                          <w:rFonts w:ascii="Calibri" w:hAnsi="Calibri"/>
                          <w:b/>
                          <w:bCs/>
                          <w:color w:val="FFFFFF" w:themeColor="background1"/>
                          <w:spacing w:val="-7"/>
                          <w:sz w:val="68"/>
                          <w:szCs w:val="68"/>
                        </w:rPr>
                        <w:t xml:space="preserve">EAP </w:t>
                      </w:r>
                      <w:r w:rsidR="00845CE6" w:rsidRPr="00C148E4">
                        <w:rPr>
                          <w:rFonts w:ascii="Calibri" w:hAnsi="Calibri"/>
                          <w:b/>
                          <w:bCs/>
                          <w:color w:val="FFFFFF" w:themeColor="background1"/>
                          <w:spacing w:val="-7"/>
                          <w:sz w:val="68"/>
                          <w:szCs w:val="68"/>
                        </w:rPr>
                        <w:t xml:space="preserve">For Life’s Expected </w:t>
                      </w:r>
                      <w:r w:rsidR="00845CE6" w:rsidRPr="00C148E4">
                        <w:rPr>
                          <w:rFonts w:ascii="Calibri" w:hAnsi="Calibri"/>
                          <w:b/>
                          <w:bCs/>
                          <w:color w:val="FFFFFF" w:themeColor="background1"/>
                          <w:spacing w:val="-7"/>
                          <w:sz w:val="64"/>
                          <w:szCs w:val="64"/>
                        </w:rPr>
                        <w:t>and</w:t>
                      </w:r>
                      <w:r w:rsidR="00845CE6" w:rsidRPr="00C148E4">
                        <w:rPr>
                          <w:rFonts w:ascii="Calibri" w:hAnsi="Calibri"/>
                          <w:b/>
                          <w:bCs/>
                          <w:color w:val="FFFFFF" w:themeColor="background1"/>
                          <w:spacing w:val="-7"/>
                          <w:sz w:val="68"/>
                          <w:szCs w:val="68"/>
                        </w:rPr>
                        <w:t xml:space="preserve"> Unexpected Moments</w:t>
                      </w:r>
                    </w:p>
                    <w:p w14:paraId="0AB80B03" w14:textId="1D3AA08E" w:rsidR="00EE5D0B" w:rsidRPr="00974234" w:rsidRDefault="00EE5D0B" w:rsidP="00EE5D0B">
                      <w:pPr>
                        <w:spacing w:line="216" w:lineRule="auto"/>
                        <w:rPr>
                          <w:rFonts w:ascii="Calibri" w:hAnsi="Calibri"/>
                          <w:b/>
                          <w:color w:val="FFFFFF" w:themeColor="background1"/>
                          <w:spacing w:val="-7"/>
                          <w:sz w:val="72"/>
                          <w:szCs w:val="7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82440">
        <w:rPr>
          <w:noProof/>
        </w:rPr>
        <w:drawing>
          <wp:anchor distT="0" distB="0" distL="114300" distR="114300" simplePos="0" relativeHeight="251675648" behindDoc="0" locked="0" layoutInCell="1" allowOverlap="1" wp14:anchorId="45333DEA" wp14:editId="1F39BD6C">
            <wp:simplePos x="0" y="0"/>
            <wp:positionH relativeFrom="column">
              <wp:posOffset>7190740</wp:posOffset>
            </wp:positionH>
            <wp:positionV relativeFrom="paragraph">
              <wp:posOffset>-333375</wp:posOffset>
            </wp:positionV>
            <wp:extent cx="1633817" cy="65722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PO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817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2440" w:rsidRPr="00A4732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65EC62" wp14:editId="20A76655">
                <wp:simplePos x="0" y="0"/>
                <wp:positionH relativeFrom="column">
                  <wp:posOffset>7209182</wp:posOffset>
                </wp:positionH>
                <wp:positionV relativeFrom="page">
                  <wp:posOffset>596348</wp:posOffset>
                </wp:positionV>
                <wp:extent cx="1457325" cy="670560"/>
                <wp:effectExtent l="0" t="0" r="3175" b="2540"/>
                <wp:wrapNone/>
                <wp:docPr id="6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7325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CF9A89" w14:textId="77777777" w:rsidR="00C82440" w:rsidRDefault="00C82440" w:rsidP="00C82440">
                            <w:pPr>
                              <w:jc w:val="center"/>
                              <w:rPr>
                                <w:spacing w:val="-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65EC62" id="Text Box 52" o:spid="_x0000_s1029" type="#_x0000_t202" style="position:absolute;margin-left:567.65pt;margin-top:46.95pt;width:114.75pt;height:5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" filled="f" stroked="f">
                <v:textbox inset="0,0,0,0">
                  <w:txbxContent>
                    <w:p w14:paraId="45CF9A89" w14:textId="77777777" w:rsidR="00C82440" w:rsidRDefault="00C82440" w:rsidP="00C82440">
                      <w:pPr>
                        <w:jc w:val="center"/>
                        <w:rPr>
                          <w:spacing w:val="-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D5B4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45444A" wp14:editId="044FDE59">
                <wp:simplePos x="0" y="0"/>
                <wp:positionH relativeFrom="column">
                  <wp:posOffset>4840355</wp:posOffset>
                </wp:positionH>
                <wp:positionV relativeFrom="paragraph">
                  <wp:posOffset>5962015</wp:posOffset>
                </wp:positionV>
                <wp:extent cx="3873500" cy="59499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3500" cy="594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3C7944" w14:textId="122116E2" w:rsidR="00845CE6" w:rsidRPr="00EE5D0B" w:rsidRDefault="00845CE6" w:rsidP="00845CE6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D4222A"/>
                                <w:sz w:val="22"/>
                                <w:szCs w:val="22"/>
                              </w:rPr>
                            </w:pPr>
                            <w:r w:rsidRPr="00DD2A49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 w:rsidR="005E4058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>MEMBER</w:t>
                            </w:r>
                            <w:r w:rsidRPr="00DD2A49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32F8A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>ASSISTANCE</w:t>
                            </w:r>
                            <w:r w:rsidRPr="00DD2A49">
                              <w:rPr>
                                <w:rFonts w:ascii="Calibri" w:hAnsi="Calibri" w:cs="Calibri"/>
                                <w:b/>
                                <w:bCs/>
                                <w:color w:val="D7552B"/>
                                <w:sz w:val="22"/>
                                <w:szCs w:val="22"/>
                              </w:rPr>
                              <w:t xml:space="preserve"> PROGRAM</w:t>
                            </w:r>
                          </w:p>
                          <w:p w14:paraId="2B6D32FD" w14:textId="17CBC203" w:rsidR="00EE5D0B" w:rsidRPr="00845CE6" w:rsidRDefault="00845CE6" w:rsidP="00EE5D0B">
                            <w:pPr>
                              <w:rPr>
                                <w:rFonts w:ascii="Calibri" w:hAnsi="Calibri" w:cs="Calibri"/>
                                <w:color w:val="595A59"/>
                                <w:sz w:val="18"/>
                                <w:szCs w:val="18"/>
                              </w:rPr>
                            </w:pPr>
                            <w:r w:rsidRPr="00EE5D0B">
                              <w:rPr>
                                <w:rFonts w:ascii="Calibri" w:hAnsi="Calibri" w:cs="Calibri"/>
                                <w:bCs/>
                                <w:color w:val="595A59"/>
                                <w:sz w:val="18"/>
                                <w:szCs w:val="18"/>
                              </w:rPr>
                              <w:t xml:space="preserve">Available any time, any day, your Employee </w:t>
                            </w:r>
                            <w:r w:rsidR="00B32F8A">
                              <w:rPr>
                                <w:rFonts w:ascii="Calibri" w:hAnsi="Calibri" w:cs="Calibri"/>
                                <w:bCs/>
                                <w:color w:val="595A59"/>
                                <w:sz w:val="18"/>
                                <w:szCs w:val="18"/>
                              </w:rPr>
                              <w:t>Assistance</w:t>
                            </w:r>
                            <w:r w:rsidRPr="00EE5D0B">
                              <w:rPr>
                                <w:rFonts w:ascii="Calibri" w:hAnsi="Calibri" w:cs="Calibri"/>
                                <w:bCs/>
                                <w:color w:val="595A59"/>
                                <w:sz w:val="18"/>
                                <w:szCs w:val="18"/>
                              </w:rPr>
                              <w:t xml:space="preserve"> Program is a free, confidential </w:t>
                            </w:r>
                            <w:r w:rsidR="00C148E4">
                              <w:rPr>
                                <w:rFonts w:ascii="Calibri" w:hAnsi="Calibri" w:cs="Calibri"/>
                                <w:bCs/>
                                <w:color w:val="595A59"/>
                                <w:sz w:val="18"/>
                                <w:szCs w:val="18"/>
                              </w:rPr>
                              <w:t>program</w:t>
                            </w:r>
                            <w:r w:rsidRPr="00EE5D0B">
                              <w:rPr>
                                <w:rFonts w:ascii="Calibri" w:hAnsi="Calibri" w:cs="Calibri"/>
                                <w:bCs/>
                                <w:color w:val="595A59"/>
                                <w:sz w:val="18"/>
                                <w:szCs w:val="18"/>
                              </w:rPr>
                              <w:t xml:space="preserve"> to help you balance your work, family, and personal life.</w:t>
                            </w:r>
                            <w:r w:rsidRPr="00EE5D0B">
                              <w:rPr>
                                <w:rFonts w:ascii="Calibri" w:hAnsi="Calibri" w:cs="Calibri"/>
                                <w:color w:val="595A5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5444A" id="Text Box 8" o:spid="_x0000_s1030" type="#_x0000_t202" style="position:absolute;margin-left:381.15pt;margin-top:469.45pt;width:305pt;height:46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" filled="f" stroked="f" strokeweight=".5pt">
                <v:textbox>
                  <w:txbxContent>
                    <w:p w14:paraId="1B3C7944" w14:textId="122116E2" w:rsidR="00845CE6" w:rsidRPr="00EE5D0B" w:rsidRDefault="00845CE6" w:rsidP="00845CE6">
                      <w:pPr>
                        <w:rPr>
                          <w:rFonts w:ascii="Calibri" w:hAnsi="Calibri" w:cs="Calibri"/>
                          <w:b/>
                          <w:bCs/>
                          <w:color w:val="D4222A"/>
                          <w:sz w:val="22"/>
                          <w:szCs w:val="22"/>
                        </w:rPr>
                      </w:pPr>
                      <w:r w:rsidRPr="00DD2A49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 xml:space="preserve">YOUR </w:t>
                      </w:r>
                      <w:r w:rsidR="005E4058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>MEMBER</w:t>
                      </w:r>
                      <w:r w:rsidRPr="00DD2A49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 xml:space="preserve"> </w:t>
                      </w:r>
                      <w:r w:rsidR="00B32F8A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>ASSISTANCE</w:t>
                      </w:r>
                      <w:r w:rsidRPr="00DD2A49">
                        <w:rPr>
                          <w:rFonts w:ascii="Calibri" w:hAnsi="Calibri" w:cs="Calibri"/>
                          <w:b/>
                          <w:bCs/>
                          <w:color w:val="D7552B"/>
                          <w:sz w:val="22"/>
                          <w:szCs w:val="22"/>
                        </w:rPr>
                        <w:t xml:space="preserve"> PROGRAM</w:t>
                      </w:r>
                    </w:p>
                    <w:p w14:paraId="2B6D32FD" w14:textId="17CBC203" w:rsidR="00EE5D0B" w:rsidRPr="00845CE6" w:rsidRDefault="00845CE6" w:rsidP="00EE5D0B">
                      <w:pPr>
                        <w:rPr>
                          <w:rFonts w:ascii="Calibri" w:hAnsi="Calibri" w:cs="Calibri"/>
                          <w:color w:val="595A59"/>
                          <w:sz w:val="18"/>
                          <w:szCs w:val="18"/>
                        </w:rPr>
                      </w:pPr>
                      <w:r w:rsidRPr="00EE5D0B">
                        <w:rPr>
                          <w:rFonts w:ascii="Calibri" w:hAnsi="Calibri" w:cs="Calibri"/>
                          <w:bCs/>
                          <w:color w:val="595A59"/>
                          <w:sz w:val="18"/>
                          <w:szCs w:val="18"/>
                        </w:rPr>
                        <w:t xml:space="preserve">Available any time, any day, your Employee </w:t>
                      </w:r>
                      <w:r w:rsidR="00B32F8A">
                        <w:rPr>
                          <w:rFonts w:ascii="Calibri" w:hAnsi="Calibri" w:cs="Calibri"/>
                          <w:bCs/>
                          <w:color w:val="595A59"/>
                          <w:sz w:val="18"/>
                          <w:szCs w:val="18"/>
                        </w:rPr>
                        <w:t>Assistance</w:t>
                      </w:r>
                      <w:r w:rsidRPr="00EE5D0B">
                        <w:rPr>
                          <w:rFonts w:ascii="Calibri" w:hAnsi="Calibri" w:cs="Calibri"/>
                          <w:bCs/>
                          <w:color w:val="595A59"/>
                          <w:sz w:val="18"/>
                          <w:szCs w:val="18"/>
                        </w:rPr>
                        <w:t xml:space="preserve"> Program is a free, confidential </w:t>
                      </w:r>
                      <w:r w:rsidR="00C148E4">
                        <w:rPr>
                          <w:rFonts w:ascii="Calibri" w:hAnsi="Calibri" w:cs="Calibri"/>
                          <w:bCs/>
                          <w:color w:val="595A59"/>
                          <w:sz w:val="18"/>
                          <w:szCs w:val="18"/>
                        </w:rPr>
                        <w:t>program</w:t>
                      </w:r>
                      <w:r w:rsidRPr="00EE5D0B">
                        <w:rPr>
                          <w:rFonts w:ascii="Calibri" w:hAnsi="Calibri" w:cs="Calibri"/>
                          <w:bCs/>
                          <w:color w:val="595A59"/>
                          <w:sz w:val="18"/>
                          <w:szCs w:val="18"/>
                        </w:rPr>
                        <w:t xml:space="preserve"> to help you balance your work, family, and personal life.</w:t>
                      </w:r>
                      <w:r w:rsidRPr="00EE5D0B">
                        <w:rPr>
                          <w:rFonts w:ascii="Calibri" w:hAnsi="Calibri" w:cs="Calibri"/>
                          <w:color w:val="595A59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D2A4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58092D" wp14:editId="11793719">
                <wp:simplePos x="0" y="0"/>
                <wp:positionH relativeFrom="column">
                  <wp:posOffset>-933178</wp:posOffset>
                </wp:positionH>
                <wp:positionV relativeFrom="paragraph">
                  <wp:posOffset>-580390</wp:posOffset>
                </wp:positionV>
                <wp:extent cx="1508760" cy="5067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8760" cy="506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0F82D9" w14:textId="03E49110" w:rsidR="00EE5D0B" w:rsidRPr="00845CE6" w:rsidRDefault="00845CE6" w:rsidP="00EE5D0B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845CE6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>202</w:t>
                            </w:r>
                            <w:r w:rsidR="00357A46">
                              <w:rPr>
                                <w:rFonts w:ascii="Calibri" w:hAnsi="Calibri" w:cs="Calibri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8092D" id="Text Box 9" o:spid="_x0000_s1031" type="#_x0000_t202" style="position:absolute;margin-left:-73.5pt;margin-top:-45.7pt;width:118.8pt;height:39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" filled="f" stroked="f" strokeweight=".5pt">
                <v:textbox>
                  <w:txbxContent>
                    <w:p w14:paraId="440F82D9" w14:textId="03E49110" w:rsidR="00EE5D0B" w:rsidRPr="00845CE6" w:rsidRDefault="00845CE6" w:rsidP="00EE5D0B">
                      <w:pPr>
                        <w:jc w:val="center"/>
                        <w:rPr>
                          <w:rFonts w:ascii="Calibri" w:hAnsi="Calibri" w:cs="Calibri"/>
                          <w:color w:val="FFFFFF" w:themeColor="background1"/>
                          <w:sz w:val="44"/>
                          <w:szCs w:val="44"/>
                        </w:rPr>
                      </w:pPr>
                      <w:r w:rsidRPr="00845CE6">
                        <w:rPr>
                          <w:rFonts w:ascii="Calibri" w:hAnsi="Calibri" w:cs="Calibri"/>
                          <w:b/>
                          <w:color w:val="FFFFFF" w:themeColor="background1"/>
                          <w:sz w:val="48"/>
                          <w:szCs w:val="48"/>
                        </w:rPr>
                        <w:t>202</w:t>
                      </w:r>
                      <w:r w:rsidR="00357A46">
                        <w:rPr>
                          <w:rFonts w:ascii="Calibri" w:hAnsi="Calibri" w:cs="Calibri"/>
                          <w:b/>
                          <w:color w:val="FFFFFF" w:themeColor="background1"/>
                          <w:sz w:val="48"/>
                          <w:szCs w:val="4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45CE6">
        <w:rPr>
          <w:noProof/>
        </w:rPr>
        <w:drawing>
          <wp:anchor distT="0" distB="0" distL="114300" distR="114300" simplePos="0" relativeHeight="251656190" behindDoc="1" locked="0" layoutInCell="1" allowOverlap="1" wp14:anchorId="0115702E" wp14:editId="23ACFBC2">
            <wp:simplePos x="0" y="0"/>
            <wp:positionH relativeFrom="column">
              <wp:posOffset>-903605</wp:posOffset>
            </wp:positionH>
            <wp:positionV relativeFrom="paragraph">
              <wp:posOffset>-903605</wp:posOffset>
            </wp:positionV>
            <wp:extent cx="10059670" cy="77736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ank_Background-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9670" cy="777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E5D0B" w:rsidSect="00EE5D0B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libri"/>
    <w:charset w:val="00"/>
    <w:family w:val="roman"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DYwNDczNzMxMzZS0lEKTi0uzszPAykwrAUAJbb0sywAAAA="/>
  </w:docVars>
  <w:rsids>
    <w:rsidRoot w:val="00EE5D0B"/>
    <w:rsid w:val="000E02F5"/>
    <w:rsid w:val="00173DB9"/>
    <w:rsid w:val="00182103"/>
    <w:rsid w:val="001E3BE4"/>
    <w:rsid w:val="002A1F5C"/>
    <w:rsid w:val="002A329D"/>
    <w:rsid w:val="00334600"/>
    <w:rsid w:val="00335C14"/>
    <w:rsid w:val="00342646"/>
    <w:rsid w:val="00352753"/>
    <w:rsid w:val="00357A46"/>
    <w:rsid w:val="0036053B"/>
    <w:rsid w:val="00383FA7"/>
    <w:rsid w:val="003920B2"/>
    <w:rsid w:val="003E7435"/>
    <w:rsid w:val="004478BD"/>
    <w:rsid w:val="00466CCF"/>
    <w:rsid w:val="00473A9F"/>
    <w:rsid w:val="004A3567"/>
    <w:rsid w:val="004E1A6F"/>
    <w:rsid w:val="004E3631"/>
    <w:rsid w:val="00565F07"/>
    <w:rsid w:val="00576E25"/>
    <w:rsid w:val="005E4058"/>
    <w:rsid w:val="00600DA6"/>
    <w:rsid w:val="00600DA9"/>
    <w:rsid w:val="00610F00"/>
    <w:rsid w:val="00612BA4"/>
    <w:rsid w:val="00681488"/>
    <w:rsid w:val="006876E9"/>
    <w:rsid w:val="006B4AC9"/>
    <w:rsid w:val="00724105"/>
    <w:rsid w:val="00766B99"/>
    <w:rsid w:val="007779E9"/>
    <w:rsid w:val="00794BBA"/>
    <w:rsid w:val="007C3603"/>
    <w:rsid w:val="008267C3"/>
    <w:rsid w:val="00843C53"/>
    <w:rsid w:val="00845CE6"/>
    <w:rsid w:val="00897B24"/>
    <w:rsid w:val="008E0D19"/>
    <w:rsid w:val="00966309"/>
    <w:rsid w:val="00974234"/>
    <w:rsid w:val="009E25D2"/>
    <w:rsid w:val="00A4732C"/>
    <w:rsid w:val="00AA5087"/>
    <w:rsid w:val="00AF7030"/>
    <w:rsid w:val="00B32F8A"/>
    <w:rsid w:val="00B81BB3"/>
    <w:rsid w:val="00BD5B45"/>
    <w:rsid w:val="00BF2B88"/>
    <w:rsid w:val="00C148E4"/>
    <w:rsid w:val="00C33DDD"/>
    <w:rsid w:val="00C605FE"/>
    <w:rsid w:val="00C82440"/>
    <w:rsid w:val="00C91B28"/>
    <w:rsid w:val="00CA44E1"/>
    <w:rsid w:val="00CC7DED"/>
    <w:rsid w:val="00D11187"/>
    <w:rsid w:val="00D63994"/>
    <w:rsid w:val="00DD2A49"/>
    <w:rsid w:val="00E068EA"/>
    <w:rsid w:val="00E1307A"/>
    <w:rsid w:val="00E27712"/>
    <w:rsid w:val="00E7414D"/>
    <w:rsid w:val="00EA2925"/>
    <w:rsid w:val="00ED5D39"/>
    <w:rsid w:val="00EE38A0"/>
    <w:rsid w:val="00EE5D0B"/>
    <w:rsid w:val="00F2194D"/>
    <w:rsid w:val="00F417A7"/>
    <w:rsid w:val="00F60804"/>
    <w:rsid w:val="00FB1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55610"/>
  <w15:chartTrackingRefBased/>
  <w15:docId w15:val="{64C2D008-C2A6-3F44-9BCF-3FDD6AF5E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D0B"/>
    <w:rPr>
      <w:rFonts w:ascii="Cambria" w:eastAsia="MS Mincho" w:hAnsi="Cambria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1A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1A6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A2925"/>
    <w:rPr>
      <w:sz w:val="22"/>
      <w:szCs w:val="22"/>
      <w:lang w:val="es-MX"/>
    </w:rPr>
  </w:style>
  <w:style w:type="paragraph" w:customStyle="1" w:styleId="BasicParagraph">
    <w:name w:val="[Basic Paragraph]"/>
    <w:basedOn w:val="Normal"/>
    <w:uiPriority w:val="99"/>
    <w:rsid w:val="00845CE6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A42B7E13364B419E5C3182DA222F0B" ma:contentTypeVersion="16" ma:contentTypeDescription="Create a new document." ma:contentTypeScope="" ma:versionID="c5d80512c6d007f97f2c435e7600987b">
  <xsd:schema xmlns:xsd="http://www.w3.org/2001/XMLSchema" xmlns:xs="http://www.w3.org/2001/XMLSchema" xmlns:p="http://schemas.microsoft.com/office/2006/metadata/properties" xmlns:ns2="620ae1ae-4721-41fb-89df-6594621e9b60" xmlns:ns3="45796d12-762c-4075-8c00-bbfa76c6a0cc" targetNamespace="http://schemas.microsoft.com/office/2006/metadata/properties" ma:root="true" ma:fieldsID="ea07667f90cdb1851ac391115b47815c" ns2:_="" ns3:_="">
    <xsd:import namespace="620ae1ae-4721-41fb-89df-6594621e9b60"/>
    <xsd:import namespace="45796d12-762c-4075-8c00-bbfa76c6a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ae1ae-4721-41fb-89df-6594621e9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dd0fda3-6229-4275-be83-385b7aecff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96d12-762c-4075-8c00-bbfa76c6a0c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e123ab2-0b8c-4c85-adbe-c301d66d481a}" ma:internalName="TaxCatchAll" ma:showField="CatchAllData" ma:web="45796d12-762c-4075-8c00-bbfa76c6a0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796d12-762c-4075-8c00-bbfa76c6a0cc" xsi:nil="true"/>
    <lcf76f155ced4ddcb4097134ff3c332f xmlns="620ae1ae-4721-41fb-89df-6594621e9b6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A52069-EBC7-408B-94E3-5CB3D1B4F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0ae1ae-4721-41fb-89df-6594621e9b60"/>
    <ds:schemaRef ds:uri="45796d12-762c-4075-8c00-bbfa76c6a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B92C76-93E4-471E-9658-1A1ABC7213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B5B0AF-E8C2-458F-9D91-77A6B25ECD76}">
  <ds:schemaRefs>
    <ds:schemaRef ds:uri="http://schemas.microsoft.com/office/2006/metadata/properties"/>
    <ds:schemaRef ds:uri="http://schemas.microsoft.com/office/infopath/2007/PartnerControls"/>
    <ds:schemaRef ds:uri="45796d12-762c-4075-8c00-bbfa76c6a0cc"/>
    <ds:schemaRef ds:uri="620ae1ae-4721-41fb-89df-6594621e9b60"/>
  </ds:schemaRefs>
</ds:datastoreItem>
</file>

<file path=customXml/itemProps4.xml><?xml version="1.0" encoding="utf-8"?>
<ds:datastoreItem xmlns:ds="http://schemas.openxmlformats.org/officeDocument/2006/customXml" ds:itemID="{523460F6-FDBD-4CA4-BDAC-49CFA06583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eesh, Raghu</dc:creator>
  <cp:keywords/>
  <dc:description/>
  <cp:lastModifiedBy>Stephanie Devine</cp:lastModifiedBy>
  <cp:revision>15</cp:revision>
  <cp:lastPrinted>2020-01-16T14:56:00Z</cp:lastPrinted>
  <dcterms:created xsi:type="dcterms:W3CDTF">2021-02-02T13:42:00Z</dcterms:created>
  <dcterms:modified xsi:type="dcterms:W3CDTF">2022-06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A42B7E13364B419E5C3182DA222F0B</vt:lpwstr>
  </property>
  <property fmtid="{D5CDD505-2E9C-101B-9397-08002B2CF9AE}" pid="3" name="MediaServiceImageTags">
    <vt:lpwstr/>
  </property>
</Properties>
</file>